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452E3" w14:textId="77777777" w:rsidR="00E74FFE" w:rsidRDefault="00FF4C83" w:rsidP="00FF4C83">
      <w:pPr>
        <w:pStyle w:val="Title"/>
      </w:pPr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Subtitle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Date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DB1EDB" w:rsidRDefault="00E74FFE" w:rsidP="00DB1EDB">
      <w:pPr>
        <w:pStyle w:val="Heading1"/>
      </w:pPr>
      <w:r w:rsidRPr="00DB1EDB">
        <w:lastRenderedPageBreak/>
        <w:t>Heading 1</w:t>
      </w:r>
    </w:p>
    <w:p w14:paraId="6F9C2C5A" w14:textId="77777777" w:rsidR="00E74FFE" w:rsidRPr="00317771" w:rsidRDefault="00E74FFE" w:rsidP="00317771">
      <w:pPr>
        <w:pStyle w:val="Heading2"/>
      </w:pPr>
      <w:r w:rsidRPr="00317771">
        <w:t>Heading 2</w:t>
      </w:r>
    </w:p>
    <w:p w14:paraId="555E747A" w14:textId="77777777"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14:paraId="7A74CC20" w14:textId="77777777"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14:paraId="6DC7E9B3" w14:textId="77777777"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/>
      </w:pPr>
      <w:r>
        <w:t xml:space="preserve"> Heading 9 </w:t>
      </w:r>
    </w:p>
    <w:p w14:paraId="7E6517AD" w14:textId="77777777"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</w:t>
      </w:r>
      <w:proofErr w:type="gramStart"/>
      <w:r w:rsidRPr="00C7450D">
        <w:rPr>
          <w:rStyle w:val="VerbatimChar"/>
        </w:rPr>
        <w:t xml:space="preserve">Char </w:t>
      </w:r>
      <w:r w:rsidRPr="00C7450D">
        <w:rPr>
          <w:rStyle w:val="BodyTextChar"/>
        </w:rPr>
        <w:t xml:space="preserve"> .</w:t>
      </w:r>
      <w:proofErr w:type="gramEnd"/>
      <w:r w:rsidRPr="00C7450D">
        <w:rPr>
          <w:rStyle w:val="BodyTextChar"/>
        </w:rPr>
        <w:t xml:space="preserve">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4913DCF3" w14:textId="77777777"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14:paraId="1A103AD5" w14:textId="77777777"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AA3874">
      <w:pPr>
        <w:pStyle w:val="Definition"/>
      </w:pPr>
      <w:r>
        <w:lastRenderedPageBreak/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head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01984" w14:textId="77777777" w:rsidR="00DA5CBA" w:rsidRDefault="00DA5CBA" w:rsidP="00AA3874">
      <w:r>
        <w:separator/>
      </w:r>
    </w:p>
  </w:endnote>
  <w:endnote w:type="continuationSeparator" w:id="0">
    <w:p w14:paraId="5AE73F8A" w14:textId="77777777" w:rsidR="00DA5CBA" w:rsidRDefault="00DA5CBA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01FC5" w14:textId="69CFBB34" w:rsidR="00783C2A" w:rsidRDefault="00783C2A" w:rsidP="00783C2A">
    <w:pPr>
      <w:pStyle w:val="Footer"/>
    </w:pPr>
    <w:r>
      <w:t>about #word_count# wor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925C4" w14:textId="77777777" w:rsidR="00DA5CBA" w:rsidRDefault="00DA5CBA" w:rsidP="00AA3874">
      <w:r>
        <w:separator/>
      </w:r>
    </w:p>
  </w:footnote>
  <w:footnote w:type="continuationSeparator" w:id="0">
    <w:p w14:paraId="737828F1" w14:textId="77777777" w:rsidR="00DA5CBA" w:rsidRDefault="00DA5CBA" w:rsidP="00AA3874">
      <w:r>
        <w:continuationSeparator/>
      </w:r>
    </w:p>
  </w:footnote>
  <w:footnote w:id="1">
    <w:p w14:paraId="365A8A2A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96DC9" w14:textId="77777777" w:rsidR="00EF67C3" w:rsidRPr="00EF67C3" w:rsidRDefault="00F36EBE" w:rsidP="00EF67C3">
    <w:pPr>
      <w:pStyle w:val="Header"/>
    </w:pPr>
    <w:r>
      <w:t>#author_lastname# / #short_title# /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77777777" w:rsidR="00D15BD0" w:rsidRDefault="00D15BD0" w:rsidP="00D15BD0">
          <w:pPr>
            <w:pStyle w:val="Header"/>
            <w:jc w:val="left"/>
          </w:pPr>
          <w:r>
            <w:t>#contact_name#</w:t>
          </w:r>
        </w:p>
        <w:p w14:paraId="6CD5D8D4" w14:textId="77777777" w:rsidR="00D15BD0" w:rsidRDefault="00D15BD0" w:rsidP="00D15BD0">
          <w:pPr>
            <w:pStyle w:val="Header"/>
            <w:jc w:val="left"/>
          </w:pPr>
          <w:r>
            <w:t>#contact_address#</w:t>
          </w:r>
        </w:p>
        <w:p w14:paraId="62EC3E6A" w14:textId="77777777" w:rsidR="00D15BD0" w:rsidRDefault="00D15BD0" w:rsidP="00D15BD0">
          <w:pPr>
            <w:pStyle w:val="Header"/>
            <w:jc w:val="left"/>
          </w:pPr>
          <w:r>
            <w:t>#contact_city_state_zip#</w:t>
          </w:r>
        </w:p>
        <w:p w14:paraId="1C235D06" w14:textId="77777777" w:rsidR="00D15BD0" w:rsidRDefault="00D15BD0" w:rsidP="00D15BD0">
          <w:pPr>
            <w:pStyle w:val="Header"/>
            <w:jc w:val="left"/>
          </w:pPr>
          <w:r>
            <w:t>#contact_phone#</w:t>
          </w:r>
        </w:p>
        <w:p w14:paraId="13B473F8" w14:textId="77777777" w:rsidR="00D15BD0" w:rsidRDefault="00D15BD0" w:rsidP="00D15BD0">
          <w:pPr>
            <w:pStyle w:val="Header"/>
            <w:jc w:val="left"/>
          </w:pPr>
          <w:r>
            <w:t>#contact_email#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76A791DF" w:rsidR="00D15BD0" w:rsidRDefault="00D15BD0" w:rsidP="00783C2A">
          <w:pPr>
            <w:pStyle w:val="Header"/>
          </w:pP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510148655">
    <w:abstractNumId w:val="0"/>
  </w:num>
  <w:num w:numId="2" w16cid:durableId="1478494716">
    <w:abstractNumId w:val="1"/>
  </w:num>
  <w:num w:numId="3" w16cid:durableId="1348799096">
    <w:abstractNumId w:val="2"/>
  </w:num>
  <w:num w:numId="4" w16cid:durableId="1543858000">
    <w:abstractNumId w:val="3"/>
  </w:num>
  <w:num w:numId="5" w16cid:durableId="283851689">
    <w:abstractNumId w:val="8"/>
  </w:num>
  <w:num w:numId="6" w16cid:durableId="920485686">
    <w:abstractNumId w:val="4"/>
  </w:num>
  <w:num w:numId="7" w16cid:durableId="2121950674">
    <w:abstractNumId w:val="5"/>
  </w:num>
  <w:num w:numId="8" w16cid:durableId="1508668802">
    <w:abstractNumId w:val="6"/>
  </w:num>
  <w:num w:numId="9" w16cid:durableId="90709806">
    <w:abstractNumId w:val="7"/>
  </w:num>
  <w:num w:numId="10" w16cid:durableId="19038585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oNotDisplayPageBoundarie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1354EC"/>
    <w:rsid w:val="00182283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783C2A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A5CBA"/>
    <w:rsid w:val="00DB1EDB"/>
    <w:rsid w:val="00DD3FEF"/>
    <w:rsid w:val="00E316D9"/>
    <w:rsid w:val="00E74FFE"/>
    <w:rsid w:val="00EF67C3"/>
    <w:rsid w:val="00F02415"/>
    <w:rsid w:val="00F36EBE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354EC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C2A"/>
    <w:pPr>
      <w:keepNext/>
      <w:keepLines/>
      <w:pageBreakBefore/>
      <w:spacing w:before="4320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Times New Roman" w:eastAsiaTheme="majorEastAsia" w:hAnsi="Times New Roman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type="paragraph" w:customStyle="1" w:styleId="Author">
    <w:name w:val="Author"/>
    <w:basedOn w:val="Normal"/>
    <w:qFormat/>
    <w:rsid w:val="006961B4"/>
    <w:pPr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Times New Roman" w:hAnsi="Times New Roman"/>
    </w:rPr>
  </w:style>
  <w:style w:type="character" w:styleId="Hyperlink">
    <w:name w:val="Hyperlink"/>
    <w:basedOn w:val="BodyTextChar"/>
    <w:uiPriority w:val="99"/>
    <w:unhideWhenUsed/>
    <w:rsid w:val="003861C4"/>
    <w:rPr>
      <w:rFonts w:ascii="Times New Roman" w:hAnsi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3C2A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68DD4F-B27C-8D45-A02F-8FA3C2DD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Patrice Neff</cp:lastModifiedBy>
  <cp:revision>16</cp:revision>
  <dcterms:created xsi:type="dcterms:W3CDTF">2018-02-04T15:42:00Z</dcterms:created>
  <dcterms:modified xsi:type="dcterms:W3CDTF">2024-03-28T09:31:00Z</dcterms:modified>
</cp:coreProperties>
</file>